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C69F7" w14:textId="77777777" w:rsidR="00222180" w:rsidRDefault="005F439C">
      <w:pPr>
        <w:pStyle w:val="Title"/>
      </w:pPr>
      <w:r>
        <w:t xml:space="preserve"> Title </w:t>
      </w:r>
    </w:p>
    <w:p w14:paraId="765A141A" w14:textId="77777777" w:rsidR="00222180" w:rsidRDefault="005F439C">
      <w:pPr>
        <w:pStyle w:val="Subtitle"/>
      </w:pPr>
      <w:r>
        <w:t xml:space="preserve"> Subtitle </w:t>
      </w:r>
    </w:p>
    <w:p w14:paraId="2FEFED31" w14:textId="7D284BEB" w:rsidR="00A00999" w:rsidRPr="00A00999" w:rsidRDefault="005F439C" w:rsidP="00337C3F">
      <w:pPr>
        <w:pStyle w:val="Matricula"/>
      </w:pPr>
      <w:r w:rsidRPr="00AB7C27">
        <w:t>Author</w:t>
      </w:r>
    </w:p>
    <w:p w14:paraId="39947840" w14:textId="5F27B649" w:rsidR="00407CCB" w:rsidRPr="00407CCB" w:rsidRDefault="005F439C" w:rsidP="00337C3F">
      <w:pPr>
        <w:pStyle w:val="Date"/>
      </w:pPr>
      <w:r>
        <w:t xml:space="preserve"> Date </w:t>
      </w:r>
    </w:p>
    <w:p w14:paraId="7208A7F9" w14:textId="77777777" w:rsidR="00222180" w:rsidRDefault="005F439C">
      <w:pPr>
        <w:pStyle w:val="Abstract"/>
      </w:pPr>
      <w:r>
        <w:t xml:space="preserve"> Abstract </w:t>
      </w:r>
    </w:p>
    <w:p w14:paraId="2412BE18" w14:textId="77777777" w:rsidR="00337C3F" w:rsidRDefault="00337C3F" w:rsidP="00D3470D">
      <w:pPr>
        <w:pStyle w:val="FirstParagraph"/>
      </w:pPr>
    </w:p>
    <w:p w14:paraId="485BC1C8" w14:textId="077AEBB0" w:rsidR="00337C3F" w:rsidRPr="00DC5EE5" w:rsidRDefault="00792821" w:rsidP="00792821">
      <w:pPr>
        <w:pStyle w:val="capa12bold"/>
        <w:rPr>
          <w:lang w:val="en-US"/>
        </w:rPr>
      </w:pPr>
      <w:r w:rsidRPr="00DC5EE5">
        <w:rPr>
          <w:lang w:val="en-US"/>
        </w:rPr>
        <w:t>capa_12_bold</w:t>
      </w:r>
    </w:p>
    <w:p w14:paraId="5120E21C" w14:textId="77777777" w:rsidR="00222180" w:rsidRDefault="005F439C">
      <w:pPr>
        <w:pStyle w:val="Heading1"/>
      </w:pPr>
      <w:bookmarkStart w:id="0" w:name="heading-1"/>
      <w:r w:rsidRPr="00DC5EE5">
        <w:t xml:space="preserve"> </w:t>
      </w:r>
      <w:r>
        <w:t xml:space="preserve">Heading 1 </w:t>
      </w:r>
      <w:bookmarkEnd w:id="0"/>
    </w:p>
    <w:p w14:paraId="758F2050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0ED79C98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09F2CB1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758241FD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212A6FE3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741328E9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1E155D7F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34B08583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72FECB27" w14:textId="15D078ED" w:rsidR="00222180" w:rsidRDefault="005F439C" w:rsidP="002111D0">
      <w:pPr>
        <w:pStyle w:val="FirstParagraph"/>
      </w:pPr>
      <w:r>
        <w:t xml:space="preserve"> First </w:t>
      </w:r>
      <w:r w:rsidRPr="00D3470D">
        <w:t>Paragraph</w:t>
      </w:r>
      <w:r>
        <w:t>.</w:t>
      </w:r>
    </w:p>
    <w:p w14:paraId="5648BB3E" w14:textId="77777777" w:rsidR="00A60A94" w:rsidRPr="00D657D2" w:rsidRDefault="00A60A94" w:rsidP="00A60A94">
      <w:pPr>
        <w:pStyle w:val="BodyText"/>
        <w:rPr>
          <w:lang w:val="pt-BR"/>
        </w:rPr>
      </w:pPr>
    </w:p>
    <w:p w14:paraId="314E8C78" w14:textId="7078F201" w:rsidR="00A60A94" w:rsidRPr="00D657D2" w:rsidRDefault="00A60A94" w:rsidP="00A60A94">
      <w:pPr>
        <w:pStyle w:val="titleformat"/>
        <w:rPr>
          <w:lang w:val="pt-BR"/>
        </w:rPr>
      </w:pPr>
      <w:proofErr w:type="spellStart"/>
      <w:r w:rsidRPr="00D657D2">
        <w:rPr>
          <w:lang w:val="pt-BR"/>
        </w:rPr>
        <w:t>Title_format</w:t>
      </w:r>
      <w:proofErr w:type="spellEnd"/>
    </w:p>
    <w:p w14:paraId="33C48BD5" w14:textId="77777777" w:rsidR="00222180" w:rsidRDefault="005F439C">
      <w:pPr>
        <w:pStyle w:val="BodyText"/>
      </w:pPr>
      <w:r w:rsidRPr="00850E7C"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14:paraId="16353D2D" w14:textId="77777777" w:rsidR="00222180" w:rsidRDefault="005F439C">
      <w:pPr>
        <w:pStyle w:val="BlockText"/>
      </w:pPr>
      <w:r>
        <w:t xml:space="preserve"> Block Text. </w:t>
      </w:r>
    </w:p>
    <w:p w14:paraId="1378B62D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8"/>
        <w:gridCol w:w="730"/>
        <w:gridCol w:w="730"/>
      </w:tblGrid>
      <w:tr w:rsidR="000453CF" w14:paraId="0B48ABA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F1931F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5DDA3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43473B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0C5A8F1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DA331" w14:textId="77777777" w:rsidR="000453CF" w:rsidRDefault="000453CF" w:rsidP="00396808">
            <w:pPr>
              <w:pStyle w:val="Compact"/>
            </w:pPr>
            <w:r>
              <w:lastRenderedPageBreak/>
              <w:t xml:space="preserve"> row 1 </w:t>
            </w:r>
          </w:p>
        </w:tc>
        <w:tc>
          <w:tcPr>
            <w:tcW w:w="0" w:type="auto"/>
          </w:tcPr>
          <w:p w14:paraId="209A8F3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64758AC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8AB95A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F930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01279C0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7998C6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4B783D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7CA0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0F2E638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1AC3A7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5509EEB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53D345" wp14:editId="60DCD641">
            <wp:extent cx="3029376" cy="2345625"/>
            <wp:effectExtent l="0" t="0" r="0" b="4445"/>
            <wp:docPr id="1" name="Pictur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0ED7748" w14:textId="77777777" w:rsidR="00222180" w:rsidRDefault="005F439C">
      <w:pPr>
        <w:pStyle w:val="ImageCaption"/>
      </w:pPr>
      <w:r>
        <w:t xml:space="preserve">Image Caption </w:t>
      </w:r>
    </w:p>
    <w:p w14:paraId="61060428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DA6E3D" w14:textId="77777777" w:rsidR="00222180" w:rsidRDefault="005F439C">
      <w:pPr>
        <w:pStyle w:val="Definition"/>
      </w:pPr>
      <w:r>
        <w:t xml:space="preserve"> Definition </w:t>
      </w:r>
    </w:p>
    <w:p w14:paraId="5CC3EFBA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3D09D0B" w14:textId="77777777" w:rsidR="005E0C3D" w:rsidRDefault="005F439C">
      <w:pPr>
        <w:pStyle w:val="Definition"/>
      </w:pPr>
      <w:r>
        <w:t xml:space="preserve"> Definition </w:t>
      </w:r>
    </w:p>
    <w:p w14:paraId="55258D1B" w14:textId="77777777" w:rsidR="005E0C3D" w:rsidRDefault="005E0C3D" w:rsidP="00D6024C">
      <w:pPr>
        <w:pStyle w:val="ListParagraph"/>
      </w:pPr>
      <w:r w:rsidRPr="005E0C3D">
        <w:t>Dummy item</w:t>
      </w:r>
    </w:p>
    <w:p w14:paraId="1CA3240C" w14:textId="77777777" w:rsidR="005E0C3D" w:rsidRDefault="005E0C3D" w:rsidP="00D6024C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9AA8EAA" w14:textId="77777777" w:rsidR="005E0C3D" w:rsidRDefault="005E0C3D" w:rsidP="00D6024C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5F2FF356" w14:textId="77777777" w:rsidR="005E0C3D" w:rsidRDefault="005E0C3D" w:rsidP="00D6024C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971371" w14:textId="77777777" w:rsidR="005E0C3D" w:rsidRDefault="005E0C3D" w:rsidP="00D6024C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37D1B0CA" w14:textId="77777777" w:rsidR="005E0C3D" w:rsidRDefault="005E0C3D" w:rsidP="00D6024C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02780DF4" w14:textId="77777777" w:rsidR="005E0C3D" w:rsidRDefault="005E0C3D" w:rsidP="00D6024C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2BBF194" w14:textId="77777777" w:rsidR="005E0C3D" w:rsidRDefault="005E0C3D" w:rsidP="00D6024C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4FB7C994" w14:textId="77777777" w:rsidR="00850E7C" w:rsidRDefault="00791A5D" w:rsidP="000872B6">
      <w:pPr>
        <w:pStyle w:val="numberlessheading"/>
        <w:sectPr w:rsidR="00850E7C" w:rsidSect="000872B6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18" w:right="1418" w:bottom="1418" w:left="1418" w:header="720" w:footer="720" w:gutter="0"/>
          <w:cols w:space="720"/>
          <w:titlePg/>
          <w:docGrid w:linePitch="326"/>
        </w:sectPr>
      </w:pPr>
      <w:proofErr w:type="spellStart"/>
      <w:r>
        <w:t>Numberless_</w:t>
      </w:r>
      <w:r w:rsidR="009A6EA8">
        <w:t>Heading</w:t>
      </w:r>
      <w:proofErr w:type="spellEnd"/>
    </w:p>
    <w:p w14:paraId="39B04B1D" w14:textId="7C8724BE" w:rsidR="00850E7C" w:rsidRDefault="00850E7C" w:rsidP="000872B6">
      <w:pPr>
        <w:pStyle w:val="numberlessheading"/>
        <w:rPr>
          <w:lang w:val="pt-BR"/>
        </w:rPr>
      </w:pPr>
      <w:r>
        <w:rPr>
          <w:lang w:val="pt-BR"/>
        </w:rPr>
        <w:lastRenderedPageBreak/>
        <w:t xml:space="preserve">Primeira página </w:t>
      </w:r>
      <w:proofErr w:type="spellStart"/>
      <w:r>
        <w:rPr>
          <w:lang w:val="pt-BR"/>
        </w:rPr>
        <w:t>landscape</w:t>
      </w:r>
      <w:proofErr w:type="spellEnd"/>
    </w:p>
    <w:p w14:paraId="67998116" w14:textId="77777777" w:rsidR="00850E7C" w:rsidRDefault="00850E7C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  <w:lang w:val="pt-BR"/>
        </w:rPr>
      </w:pPr>
      <w:r>
        <w:rPr>
          <w:lang w:val="pt-BR"/>
        </w:rPr>
        <w:br w:type="page"/>
      </w:r>
    </w:p>
    <w:p w14:paraId="2F2BAB2C" w14:textId="77777777" w:rsidR="00850E7C" w:rsidRDefault="00850E7C" w:rsidP="000872B6">
      <w:pPr>
        <w:pStyle w:val="numberlessheading"/>
        <w:rPr>
          <w:lang w:val="pt-BR"/>
        </w:rPr>
        <w:sectPr w:rsidR="00850E7C" w:rsidSect="00795B87">
          <w:pgSz w:w="15840" w:h="12240" w:orient="landscape"/>
          <w:pgMar w:top="1418" w:right="1418" w:bottom="1418" w:left="1418" w:header="720" w:footer="720" w:gutter="0"/>
          <w:cols w:space="720"/>
          <w:docGrid w:linePitch="326"/>
        </w:sectPr>
      </w:pPr>
      <w:r>
        <w:rPr>
          <w:lang w:val="pt-BR"/>
        </w:rPr>
        <w:lastRenderedPageBreak/>
        <w:t xml:space="preserve">Segunda Página </w:t>
      </w:r>
      <w:proofErr w:type="spellStart"/>
      <w:r>
        <w:rPr>
          <w:lang w:val="pt-BR"/>
        </w:rPr>
        <w:t>Landscape</w:t>
      </w:r>
      <w:proofErr w:type="spellEnd"/>
    </w:p>
    <w:p w14:paraId="22ED168F" w14:textId="06DFAA09" w:rsidR="00850E7C" w:rsidRDefault="00850E7C" w:rsidP="000872B6">
      <w:pPr>
        <w:pStyle w:val="numberlessheading"/>
        <w:rPr>
          <w:lang w:val="pt-BR"/>
        </w:rPr>
      </w:pPr>
      <w:r>
        <w:rPr>
          <w:lang w:val="pt-BR"/>
        </w:rPr>
        <w:lastRenderedPageBreak/>
        <w:t xml:space="preserve">Primeira página normal depois do </w:t>
      </w:r>
      <w:proofErr w:type="spellStart"/>
      <w:r>
        <w:rPr>
          <w:lang w:val="pt-BR"/>
        </w:rPr>
        <w:t>landscape</w:t>
      </w:r>
      <w:proofErr w:type="spellEnd"/>
    </w:p>
    <w:p w14:paraId="4D8ADF61" w14:textId="77777777" w:rsidR="00850E7C" w:rsidRDefault="00850E7C">
      <w:pPr>
        <w:rPr>
          <w:rFonts w:ascii="Times New Roman" w:eastAsiaTheme="majorEastAsia" w:hAnsi="Times New Roman" w:cstheme="majorBidi"/>
          <w:b/>
          <w:bCs/>
          <w:color w:val="000000" w:themeColor="text1"/>
          <w:sz w:val="32"/>
          <w:szCs w:val="32"/>
          <w:lang w:val="pt-BR"/>
        </w:rPr>
      </w:pPr>
      <w:r>
        <w:rPr>
          <w:lang w:val="pt-BR"/>
        </w:rPr>
        <w:br w:type="page"/>
      </w:r>
    </w:p>
    <w:p w14:paraId="03C710E4" w14:textId="34CBA3F0" w:rsidR="005363A0" w:rsidRPr="00AD2206" w:rsidRDefault="00850E7C" w:rsidP="000872B6">
      <w:pPr>
        <w:pStyle w:val="numberlessheading"/>
        <w:rPr>
          <w:lang w:val="pt-BR"/>
        </w:rPr>
      </w:pPr>
      <w:r>
        <w:rPr>
          <w:lang w:val="pt-BR"/>
        </w:rPr>
        <w:lastRenderedPageBreak/>
        <w:t xml:space="preserve">Segunda página normal depois do </w:t>
      </w:r>
      <w:proofErr w:type="spellStart"/>
      <w:r>
        <w:rPr>
          <w:lang w:val="pt-BR"/>
        </w:rPr>
        <w:t>landscape</w:t>
      </w:r>
      <w:proofErr w:type="spellEnd"/>
    </w:p>
    <w:sectPr w:rsidR="005363A0" w:rsidRPr="00AD2206" w:rsidSect="00795B87"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29F78" w14:textId="77777777" w:rsidR="009D1DD9" w:rsidRDefault="009D1DD9">
      <w:pPr>
        <w:spacing w:after="0"/>
      </w:pPr>
      <w:r>
        <w:separator/>
      </w:r>
    </w:p>
  </w:endnote>
  <w:endnote w:type="continuationSeparator" w:id="0">
    <w:p w14:paraId="722BE6E9" w14:textId="77777777" w:rsidR="009D1DD9" w:rsidRDefault="009D1DD9">
      <w:pPr>
        <w:spacing w:after="0"/>
      </w:pPr>
      <w:r>
        <w:continuationSeparator/>
      </w:r>
    </w:p>
  </w:endnote>
  <w:endnote w:type="continuationNotice" w:id="1">
    <w:p w14:paraId="3E78EB69" w14:textId="77777777" w:rsidR="009D1DD9" w:rsidRDefault="009D1D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6DE12" w14:textId="77777777" w:rsidR="00795B87" w:rsidRDefault="00795B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F98B1F" w14:textId="77777777" w:rsidR="00795B87" w:rsidRDefault="00795B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5494D" w14:textId="77777777" w:rsidR="00795B87" w:rsidRDefault="00795B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88F28" w14:textId="77777777" w:rsidR="009D1DD9" w:rsidRDefault="009D1DD9">
      <w:r>
        <w:separator/>
      </w:r>
    </w:p>
  </w:footnote>
  <w:footnote w:type="continuationSeparator" w:id="0">
    <w:p w14:paraId="0F764EAF" w14:textId="77777777" w:rsidR="009D1DD9" w:rsidRDefault="009D1DD9">
      <w:r>
        <w:continuationSeparator/>
      </w:r>
    </w:p>
  </w:footnote>
  <w:footnote w:type="continuationNotice" w:id="1">
    <w:p w14:paraId="6BC627CF" w14:textId="77777777" w:rsidR="009D1DD9" w:rsidRDefault="009D1DD9">
      <w:pPr>
        <w:spacing w:after="0"/>
      </w:pPr>
    </w:p>
  </w:footnote>
  <w:footnote w:id="2">
    <w:p w14:paraId="700CE695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02990D" w14:textId="77777777" w:rsidR="00795B87" w:rsidRDefault="00795B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119210170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2C89647A" w:rsidR="009D2972" w:rsidRPr="00734257" w:rsidRDefault="00BC58C5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7F5C4" w14:textId="77777777" w:rsidR="00795B87" w:rsidRDefault="00795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left="360" w:hanging="360"/>
        </w:pPr>
        <w:rPr>
          <w:rFonts w:ascii="Times New Roman" w:hAnsi="Times New Roman" w:cs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left="720" w:hanging="360"/>
        </w:pPr>
        <w:rPr>
          <w:rFonts w:ascii="Symbol" w:hAnsi="Symbol" w:cs="Times New Roman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left="1080" w:hanging="360"/>
        </w:pPr>
        <w:rPr>
          <w:rFonts w:ascii="Symbol" w:hAnsi="Symbol" w:cs="Times New Roman" w:hint="default"/>
          <w:color w:val="auto"/>
          <w:sz w:val="24"/>
        </w:rPr>
      </w:lvl>
    </w:lvlOverride>
  </w:num>
  <w:num w:numId="25" w16cid:durableId="13608560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4C2"/>
    <w:rsid w:val="000453CF"/>
    <w:rsid w:val="00055711"/>
    <w:rsid w:val="0007684F"/>
    <w:rsid w:val="00084E93"/>
    <w:rsid w:val="000872B6"/>
    <w:rsid w:val="000A6704"/>
    <w:rsid w:val="000B22FD"/>
    <w:rsid w:val="00120E1A"/>
    <w:rsid w:val="00147713"/>
    <w:rsid w:val="00172CEF"/>
    <w:rsid w:val="001D03EC"/>
    <w:rsid w:val="001E39DE"/>
    <w:rsid w:val="001F775F"/>
    <w:rsid w:val="002111D0"/>
    <w:rsid w:val="00222180"/>
    <w:rsid w:val="002816ED"/>
    <w:rsid w:val="00337C3F"/>
    <w:rsid w:val="00363B5A"/>
    <w:rsid w:val="00396808"/>
    <w:rsid w:val="003F65B2"/>
    <w:rsid w:val="00400FD8"/>
    <w:rsid w:val="00407CCB"/>
    <w:rsid w:val="004113D6"/>
    <w:rsid w:val="00452D86"/>
    <w:rsid w:val="004E29B3"/>
    <w:rsid w:val="004F0E11"/>
    <w:rsid w:val="005363A0"/>
    <w:rsid w:val="0055663F"/>
    <w:rsid w:val="00590D07"/>
    <w:rsid w:val="005B0FB9"/>
    <w:rsid w:val="005E0C3D"/>
    <w:rsid w:val="005F439C"/>
    <w:rsid w:val="006176DE"/>
    <w:rsid w:val="00631405"/>
    <w:rsid w:val="00661F75"/>
    <w:rsid w:val="00676DF8"/>
    <w:rsid w:val="006A16D7"/>
    <w:rsid w:val="006B1264"/>
    <w:rsid w:val="00700219"/>
    <w:rsid w:val="007200DE"/>
    <w:rsid w:val="00734257"/>
    <w:rsid w:val="00784D58"/>
    <w:rsid w:val="00786460"/>
    <w:rsid w:val="00791A5D"/>
    <w:rsid w:val="00792821"/>
    <w:rsid w:val="00793B71"/>
    <w:rsid w:val="00795B87"/>
    <w:rsid w:val="007D5255"/>
    <w:rsid w:val="007F0F68"/>
    <w:rsid w:val="00812610"/>
    <w:rsid w:val="00850E7C"/>
    <w:rsid w:val="008D6863"/>
    <w:rsid w:val="008F69CF"/>
    <w:rsid w:val="009137D8"/>
    <w:rsid w:val="00975341"/>
    <w:rsid w:val="00980778"/>
    <w:rsid w:val="009A18B5"/>
    <w:rsid w:val="009A6EA8"/>
    <w:rsid w:val="009B2D46"/>
    <w:rsid w:val="009D1DD9"/>
    <w:rsid w:val="009D2972"/>
    <w:rsid w:val="00A00999"/>
    <w:rsid w:val="00A33FE1"/>
    <w:rsid w:val="00A60A94"/>
    <w:rsid w:val="00AB7C27"/>
    <w:rsid w:val="00AD2206"/>
    <w:rsid w:val="00AD5981"/>
    <w:rsid w:val="00B700A1"/>
    <w:rsid w:val="00B86B75"/>
    <w:rsid w:val="00BC48D5"/>
    <w:rsid w:val="00BC58C5"/>
    <w:rsid w:val="00BE7A4E"/>
    <w:rsid w:val="00C269DA"/>
    <w:rsid w:val="00C36279"/>
    <w:rsid w:val="00C61FCE"/>
    <w:rsid w:val="00CC308A"/>
    <w:rsid w:val="00CD4DBF"/>
    <w:rsid w:val="00D06565"/>
    <w:rsid w:val="00D3470D"/>
    <w:rsid w:val="00D50DC5"/>
    <w:rsid w:val="00D6024C"/>
    <w:rsid w:val="00D657D2"/>
    <w:rsid w:val="00D83F27"/>
    <w:rsid w:val="00DA66D4"/>
    <w:rsid w:val="00DC5EE5"/>
    <w:rsid w:val="00DE2773"/>
    <w:rsid w:val="00E04C6A"/>
    <w:rsid w:val="00E315A3"/>
    <w:rsid w:val="00E32F3C"/>
    <w:rsid w:val="00EB47B1"/>
    <w:rsid w:val="00EC02C9"/>
    <w:rsid w:val="00EE5C95"/>
    <w:rsid w:val="00F20118"/>
    <w:rsid w:val="00F363CB"/>
    <w:rsid w:val="00F9166D"/>
    <w:rsid w:val="00FA3A04"/>
    <w:rsid w:val="00FA545F"/>
    <w:rsid w:val="00FB5CD5"/>
    <w:rsid w:val="00FD56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24018D"/>
  <w15:docId w15:val="{7F8E91B9-A822-4028-8E77-FF51B14EF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before="200"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before="200"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before="200"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7A4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3470D"/>
    <w:pPr>
      <w:ind w:firstLine="851"/>
      <w:jc w:val="both"/>
    </w:pPr>
  </w:style>
  <w:style w:type="paragraph" w:customStyle="1" w:styleId="Compact">
    <w:name w:val="Compact"/>
    <w:basedOn w:val="BodyText"/>
    <w:qFormat/>
    <w:rsid w:val="006B1264"/>
    <w:pPr>
      <w:spacing w:before="36" w:after="36"/>
      <w:jc w:val="both"/>
    </w:pPr>
  </w:style>
  <w:style w:type="paragraph" w:styleId="Title">
    <w:name w:val="Title"/>
    <w:basedOn w:val="Normal"/>
    <w:next w:val="BodyText"/>
    <w:qFormat/>
    <w:rsid w:val="00147713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E7A4E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BE7A4E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47713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F775F"/>
    <w:rPr>
      <w:rFonts w:ascii="Times New Roman" w:hAnsi="Times New Roman"/>
    </w:rPr>
  </w:style>
  <w:style w:type="paragraph" w:styleId="Caption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786460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sid w:val="009137D8"/>
    <w:rPr>
      <w:rFonts w:ascii="Times New Roman" w:hAnsi="Times New Roman"/>
      <w:i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BE7A4E"/>
    <w:rPr>
      <w:rFonts w:ascii="Times New Roman" w:hAnsi="Times New Roman"/>
    </w:rPr>
  </w:style>
  <w:style w:type="paragraph" w:styleId="List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1F775F"/>
    <w:pPr>
      <w:tabs>
        <w:tab w:val="center" w:pos="4536"/>
        <w:tab w:val="right" w:pos="9072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1F775F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F65B2"/>
  </w:style>
  <w:style w:type="paragraph" w:customStyle="1" w:styleId="Matricula">
    <w:name w:val="Matricula"/>
    <w:basedOn w:val="Author"/>
    <w:qFormat/>
    <w:rsid w:val="00AB7C27"/>
  </w:style>
  <w:style w:type="character" w:customStyle="1" w:styleId="Heading1Char">
    <w:name w:val="Heading 1 Char"/>
    <w:basedOn w:val="DefaultParagraphFont"/>
    <w:link w:val="Heading1"/>
    <w:uiPriority w:val="9"/>
    <w:rsid w:val="00FD56EF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numberlessheading">
    <w:name w:val="numberless_heading"/>
    <w:qFormat/>
    <w:rsid w:val="00147713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capa12bold">
    <w:name w:val="capa_12_bold"/>
    <w:qFormat/>
    <w:rsid w:val="00792821"/>
    <w:pPr>
      <w:spacing w:after="0"/>
      <w:jc w:val="center"/>
    </w:pPr>
    <w:rPr>
      <w:rFonts w:ascii="Times New Roman" w:hAnsi="Times New Roman" w:cs="Times New Roman"/>
      <w:b/>
      <w:lang w:val="pt-BR"/>
    </w:rPr>
  </w:style>
  <w:style w:type="paragraph" w:customStyle="1" w:styleId="titleformat">
    <w:name w:val="title_format"/>
    <w:qFormat/>
    <w:rsid w:val="00A60A94"/>
    <w:pPr>
      <w:jc w:val="center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6</Pages>
  <Words>134</Words>
  <Characters>728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6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cp:lastModifiedBy>Amilcar Lopes do Prado Ganzelevitch Gramacho</cp:lastModifiedBy>
  <cp:revision>70</cp:revision>
  <dcterms:created xsi:type="dcterms:W3CDTF">2020-04-26T09:19:00Z</dcterms:created>
  <dcterms:modified xsi:type="dcterms:W3CDTF">2023-09-22T15:03:00Z</dcterms:modified>
</cp:coreProperties>
</file>